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RISTIA PAPPA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RIST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PPA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867 SPRINGDALE AVE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LOURAS2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766912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EMITRI PAPPA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5/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ETER PAPPAS</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0/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